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55c1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17c94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2469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79bf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28475a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bfe167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8c3830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42ae7f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03:19Z</dcterms:created>
  <dcterms:modified xsi:type="dcterms:W3CDTF">2022-01-19T13:03:19Z</dcterms:modified>
</cp:coreProperties>
</file>